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124955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6c6bcc1-5e2e-4b48-86b9-55bad970a9b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1:27Z</dcterms:created>
  <dcterms:modified xsi:type="dcterms:W3CDTF">2023-08-02T09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